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ohith Kumar Gottimukkul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hith Kumar</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ttimukkul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01 latrobe Aave  Skokie 6007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hith23898@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51227099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